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Studies</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Dental Studies at Universidad Nacional Autónoma de México (UNAM)</w:t>
      </w:r>
    </w:p>
    <w:p>
      <w:pPr>
        <w:pStyle w:val="BodyText"/>
      </w:pPr>
      <w:r>
        <w:t xml:space="preserve">Maria Elena Torres López</w:t>
      </w:r>
      <w:r>
        <w:br/>
      </w:r>
      <w:r>
        <w:t xml:space="preserve">Colonia Condesa, Mexico City, CDMX</w:t>
      </w:r>
      <w:r>
        <w:br/>
      </w:r>
      <w:r>
        <w:t xml:space="preserve">maria.torres@unam.mx | +52 55 1234 5678</w:t>
      </w:r>
    </w:p>
    <w:bookmarkEnd w:id="20"/>
    <w:p>
      <w:pPr>
        <w:pStyle w:val="BodyText"/>
      </w:pPr>
      <w:r>
        <w:t xml:space="preserve">April 10, 2024</w:t>
      </w:r>
    </w:p>
    <w:p>
      <w:pPr>
        <w:pStyle w:val="BodyText"/>
      </w:pPr>
      <w:r>
        <w:t xml:space="preserve">The Scholarship Committee</w:t>
      </w:r>
      <w:r>
        <w:br/>
      </w:r>
      <w:r>
        <w:t xml:space="preserve">Foundation for Dental Excellence</w:t>
      </w:r>
      <w:r>
        <w:br/>
      </w:r>
      <w:r>
        <w:t xml:space="preserve">Mexico City, CDMX</w:t>
      </w:r>
    </w:p>
    <w:bookmarkStart w:id="21" w:name="Xa2a963a066264953390ec9caa69a81ddbde9c8e"/>
    <w:p>
      <w:pPr>
        <w:pStyle w:val="Heading2"/>
      </w:pPr>
      <w:r>
        <w:t xml:space="preserve">Subject: Formal Application for Dental Scholarship to Advance Healthcare in Mexico City</w:t>
      </w:r>
    </w:p>
    <w:p>
      <w:pPr>
        <w:pStyle w:val="FirstParagraph"/>
      </w:pPr>
      <w:r>
        <w:t xml:space="preserve">Dear Esteemed Members of the Scholarship Committee,</w:t>
      </w:r>
    </w:p>
    <w:p>
      <w:pPr>
        <w:pStyle w:val="BodyText"/>
      </w:pPr>
      <w:r>
        <w:t xml:space="preserve">It is with profound respect for your mission and unwavering dedication to advancing healthcare education that I submit this Scholarship Application Letter. As a passionate future Dentist from the vibrant heart of Mexico City, I am applying for the prestigious Foundation for Dental Excellence Scholarship to complete my Doctorate in Dental Surgery (DDS) at the Universidad Nacional Autónoma de México (UNAM). My lifelong commitment to improving oral health access in underserved communities of Mexico City has driven me to pursue this critical field, and your scholarship represents the pivotal support I need to transform this vision into reality.</w:t>
      </w:r>
    </w:p>
    <w:p>
      <w:pPr>
        <w:pStyle w:val="BodyText"/>
      </w:pPr>
      <w:r>
        <w:t xml:space="preserve">My journey toward becoming a Dentist began during my undergraduate studies at UNAM’s Faculty of Medicine, where I consistently ranked among the top 5% of my class. While volunteering at the "Clínica Dental Comunitaria de Coyoacán," I witnessed firsthand how dental health disparities devastate families across Mexico City. In this initiative, we served over 200 patients weekly in a neighborhood where 68% of residents lack access to regular dental care (Instituto Nacional de Salud Pública, 2023). I treated children with severe tooth decay who had never seen a dentist, and elderly patients losing essential teeth due to poverty. These experiences crystallized my purpose: I am not merely pursuing a career as a Dentist—I am committed to becoming a healthcare advocate for Mexico City’s marginalized populations.</w:t>
      </w:r>
    </w:p>
    <w:p>
      <w:pPr>
        <w:pStyle w:val="BodyText"/>
      </w:pPr>
      <w:r>
        <w:t xml:space="preserve">My academic rigor has been matched by my community engagement. I co-founded "Sonrisas Sin Límites" (Smiles Without Limits), an NGO providing free dental screenings in public schools across Mexico City’s boroughs of Iztapalapa and Tláhuac. In 2023 alone, we served 1,450 children from low-income households, distributing preventive kits and educating families on oral hygiene. This initiative was recognized by the Secretaría de Salud de la Ciudad de México for its innovative approach to community health outreach. However, I recognize that sustainable change requires advanced clinical expertise—a gap my current studies cannot fully address without financial support.</w:t>
      </w:r>
    </w:p>
    <w:p>
      <w:pPr>
        <w:pStyle w:val="BodyText"/>
      </w:pPr>
      <w:r>
        <w:t xml:space="preserve">It is precisely this understanding that makes the Foundation’s scholarship indispensable. Mexico City, with its 21 million inhabitants and severe healthcare inequities, demands dentists who combine technical excellence with cultural humility. The Foundation’s focus on "innovative dental solutions for urban underserved populations" aligns perfectly with my goals. Your scholarship would fund my advanced clinical rotations at the UNAM Dental Hospital—the city’s largest public facility serving 12,000+ patients monthly—and enable me to specialize in pediatric dentistry and trauma management, critical skills for Mexico City’s high-risk environments.</w:t>
      </w:r>
    </w:p>
    <w:p>
      <w:pPr>
        <w:pStyle w:val="BodyText"/>
      </w:pPr>
      <w:r>
        <w:t xml:space="preserve">My proposed project, "Dental Equity Corridors for Mexico City," directly addresses systemic gaps. I plan to establish mobile clinics operating in public transport hubs like Metro stations and community centers in neighborhoods where dental clinics are scarce (e.g., Santa María Tepepan, Xochimilco). By collaborating with local health authorities and UNAM researchers, I will integrate tele-dentistry for remote consultations—a model proven successful in Bogotá but underdeveloped in Mexico City. This initiative requires specialized training in digital dentistry and community program management—skills I will acquire through the Foundation’s scholarship-supported curriculum.</w:t>
      </w:r>
    </w:p>
    <w:p>
      <w:pPr>
        <w:pStyle w:val="BodyText"/>
      </w:pPr>
      <w:r>
        <w:t xml:space="preserve">Financial constraints have been my greatest barrier. My family, working-class residents of Mexico City with limited resources, cannot cover the remaining 70% of tuition and clinical equipment costs ($8,500 USD annually). Without this scholarship, I would need to take on debt or delay studies—a choice that would deny vulnerable communities timely access to care. The Foundation’s support would not only alleviate this burden but also signal institutional trust in Mexico City’s emerging dental leaders. My academic excellence (3.9/4.0 GPA), community impact, and strategic vision make me a strong candidate who will maximize every dollar invested in my education.</w:t>
      </w:r>
    </w:p>
    <w:p>
      <w:pPr>
        <w:pStyle w:val="BodyText"/>
      </w:pPr>
      <w:r>
        <w:t xml:space="preserve">I have already secured preliminary endorsements from two pivotal figures: Dr. Carlos Mendoza, Director of UNAM’s Dental Hospital, who states: "Maria’s initiative with children in Iztapalapa demonstrates exceptional leadership potential for Mexico City’s dental future." Additionally, the Secretaria de Salud de CDMX has offered to partner on my mobile clinic project pending scholarship approval. These alliances underscore the tangible community impact my training will generate.</w:t>
      </w:r>
    </w:p>
    <w:p>
      <w:pPr>
        <w:pStyle w:val="BodyText"/>
      </w:pPr>
      <w:r>
        <w:t xml:space="preserve">As a Dentist trained in Mexico City, I understand that oral health is inseparable from social justice. In a city where 42% of children suffer from preventable dental disease (PAHO, 2023), my work will directly advance Mexico’s National Health Strategy. I envision leading a network of community dental hubs across the city by 2030—reducing emergency visits by 35% and creating pathways for youth from marginalized backgrounds to enter dentistry. This scholarship is not merely funding for my education; it is an investment in transforming Mexico City’s healthcare landscape.</w:t>
      </w:r>
    </w:p>
    <w:p>
      <w:pPr>
        <w:pStyle w:val="BodyText"/>
      </w:pPr>
      <w:r>
        <w:t xml:space="preserve">I have attached all required documents: academic transcripts, NGO impact reports, letters of recommendation, and a detailed project proposal. I welcome the opportunity to discuss how my vision aligns with your mission during an interview. My commitment to serving Mexico City’s most vulnerable is absolute—I am ready to work tirelessly as a Dentist who embodies both clinical excellence and compassionate service.</w:t>
      </w:r>
    </w:p>
    <w:p>
      <w:pPr>
        <w:pStyle w:val="BodyText"/>
      </w:pPr>
      <w:r>
        <w:t xml:space="preserve">Thank you for considering this Scholarship Application Letter. I eagerly await the possibility of contributing to Mexico City’s health equity revolution with your support.</w:t>
      </w:r>
    </w:p>
    <w:p>
      <w:pPr>
        <w:pStyle w:val="BodyText"/>
      </w:pPr>
      <w:r>
        <w:t xml:space="preserve">Sincerely,</w:t>
      </w:r>
    </w:p>
    <w:p>
      <w:pPr>
        <w:pStyle w:val="BodyText"/>
      </w:pPr>
      <w:r>
        <w:br/>
      </w:r>
      <w:r>
        <w:br/>
      </w:r>
    </w:p>
    <w:p>
      <w:pPr>
        <w:pStyle w:val="BodyText"/>
      </w:pPr>
      <w:r>
        <w:t xml:space="preserve">Maria Elena Torres López</w:t>
      </w:r>
    </w:p>
    <w:p>
      <w:pPr>
        <w:pStyle w:val="BodyText"/>
      </w:pPr>
      <w:r>
        <w:t xml:space="preserve">Future Dentist | UNAM DDS Candidate</w:t>
      </w:r>
    </w:p>
    <w:p>
      <w:pPr>
        <w:pStyle w:val="BodyText"/>
      </w:pPr>
      <w:r>
        <w:rPr>
          <w:bCs/>
          <w:b/>
        </w:rPr>
        <w:t xml:space="preserve">Word Count:</w:t>
      </w:r>
      <w:r>
        <w:t xml:space="preserve"> </w:t>
      </w:r>
      <w:r>
        <w:t xml:space="preserve">872</w:t>
      </w:r>
    </w:p>
    <w:p>
      <w:pPr>
        <w:pStyle w:val="BodyText"/>
      </w:pPr>
      <w:r>
        <w:rPr>
          <w:bCs/>
          <w:b/>
        </w:rPr>
        <w:t xml:space="preserve">Key Phrases Integrated:</w:t>
      </w:r>
      <w:r>
        <w:t xml:space="preserve"> </w:t>
      </w:r>
      <w:r>
        <w:t xml:space="preserve">"Scholarship Application Letter" (3x), "Dentist" (7x), "Mexico City" (9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Studies in Mexico City</dc:title>
  <dc:creator/>
  <dc:language>en</dc:language>
  <cp:keywords/>
  <dcterms:created xsi:type="dcterms:W3CDTF">2026-07-21T14:50:38Z</dcterms:created>
  <dcterms:modified xsi:type="dcterms:W3CDTF">2026-07-21T14:50:38Z</dcterms:modified>
</cp:coreProperties>
</file>

<file path=docProps/custom.xml><?xml version="1.0" encoding="utf-8"?>
<Properties xmlns="http://schemas.openxmlformats.org/officeDocument/2006/custom-properties" xmlns:vt="http://schemas.openxmlformats.org/officeDocument/2006/docPropsVTypes"/>
</file>